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47fa18eddceb9e77c099db5fb495ee02e14924"/>
    <w:p>
      <w:pPr>
        <w:pStyle w:val="Heading1"/>
      </w:pPr>
      <w:r>
        <w:t xml:space="preserve">IEC 62304:2006 Mapping of Requirements to Documents</w:t>
      </w:r>
    </w:p>
    <w:p>
      <w:pPr>
        <w:pStyle w:val="FirstParagraph"/>
      </w:pPr>
      <w:r>
        <w:t xml:space="preserve">This table maps all requirements of the IEC 62304:2006 (by section) to the relevant documents (here:</w:t>
      </w:r>
      <w:r>
        <w:t xml:space="preserve"> </w:t>
      </w:r>
      <w:r>
        <w:t xml:space="preserve">OpenRegulatory templates).</w:t>
      </w:r>
    </w:p>
    <w:p>
      <w:pPr>
        <w:pStyle w:val="BlockText"/>
      </w:pPr>
      <w:r>
        <w:t xml:space="preserve">Note that the document names in the</w:t>
      </w:r>
      <w:r>
        <w:t xml:space="preserve"> </w:t>
      </w:r>
      <w:r>
        <w:t xml:space="preserve">“</w:t>
      </w:r>
      <w:r>
        <w:t xml:space="preserve">Fulfilled in Document</w:t>
      </w:r>
      <w:r>
        <w:t xml:space="preserve">”</w:t>
      </w:r>
      <w:r>
        <w:t xml:space="preserve"> </w:t>
      </w:r>
      <w:r>
        <w:t xml:space="preserve">column are based on the OpenRegulatory</w:t>
      </w:r>
      <w:r>
        <w:t xml:space="preserve"> </w:t>
      </w:r>
      <w:r>
        <w:t xml:space="preserve">templates. You’ll probably have a different system for assigning document names, so feel free to rename</w:t>
      </w:r>
      <w:r>
        <w:t xml:space="preserve"> </w:t>
      </w:r>
      <w:r>
        <w:t xml:space="preserve">them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64"/>
        <w:gridCol w:w="298"/>
        <w:gridCol w:w="2385"/>
        <w:gridCol w:w="3181"/>
        <w:gridCol w:w="16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filled in 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ene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managemen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Management Manu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Safety 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Management Repo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applicabl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t applicable unless you have legacy softwa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ep software development plan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plan reference to system design and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standards, methods and tool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integration and integration tes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verifica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risk manageme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configuration manageme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ing items to be contro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configuration item control before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tion and avoidance of common software def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and document software requirements from system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Software Requirements L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requirements 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Requirements L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 risk control measures in software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Requirements L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evaluate medical device risk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software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Checklist Software Requirem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 software requirements into an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Software architecture diagrams, interface documentatio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 an architecture for the interfaces of software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Software architecture diagrams, interface documentatio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functional and performance requirements of SOUP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P l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system hardware and software required by SOUP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P l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segregation necessary for risk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software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Checklist Software Architec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ivide software into software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Software architecture diagram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 detailed design for each softwar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 detailed design for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detailed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each softwar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GitHub Pull Requests / GitLab Merge Reques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software unit verification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unit acceptance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software unit acceptance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unit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CI/CD in GitHub Pull Requests / GitLab Merge Reques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 software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Merge in GitHub / GitLab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software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Merge in GitHub / GitLab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integration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Merge in GitHub / GitLab, CI/CD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integration testing 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CI/CD in GitHub Pull Requests / GitLab Merge Reques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 software integration test proced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 regression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CI/CD in GitHub Pull Requests / GitLab Merge Reques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 test record cont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CI/CD in GitHub Pull Requests / GitLab Merge Reques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software problem resolution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Software Problem Resol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st after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 software system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Software System Test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system test record cont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Software System Test Protoc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 software verification is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Checklist Software Relea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known residual anoma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Release notes / changelo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 known residual anoma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table; (Release notes / changelo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released ver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Release notes / changelo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how released software was cre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Release notes / changelo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 activities and tasks are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Checklist Software Relea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(Tagged commit in gi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re reliable delivery of released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a software maintenance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 feedb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and evaluate feedb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 problem report’s affects on 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Problem Resol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software problem resolution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Problem Resol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e change requ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request appro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e to users and regul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established process to implement mod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release modified softwar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software items that could contribute to a hazardous si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potential causes of contribution to a hazardous si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 published SOUP anomaly l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potential ca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risk control 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control measures implemented in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risk control 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us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trace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; Software Requirements L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e changes to medical device software with respect to 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e impact of software changes on existing risk control 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 risk management activities based on analy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means to identify configuration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S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system configuration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 change requ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means for traceability of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 status 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and Maintenance Pl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 problem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Software Problem Resol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e the 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Software Problem Resol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ise relevant pa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Software Problem Resolution; SOP Incident Report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hange control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ain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Software Problem Resol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e problems for tre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Software Problem Resol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software problem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Software Problem Resol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ocumentation cont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0Z</dcterms:created>
  <dcterms:modified xsi:type="dcterms:W3CDTF">2024-04-23T07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